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ook w:val="04A0" w:firstRow="1" w:lastRow="0" w:firstColumn="1" w:lastColumn="0" w:noHBand="0" w:noVBand="1"/>
      </w:tblPr>
      <w:tblGrid>
        <w:gridCol w:w="1366"/>
        <w:gridCol w:w="1092"/>
        <w:gridCol w:w="1093"/>
        <w:gridCol w:w="1093"/>
        <w:gridCol w:w="1093"/>
        <w:gridCol w:w="1093"/>
        <w:gridCol w:w="1093"/>
        <w:gridCol w:w="1093"/>
      </w:tblGrid>
      <w:tr w:rsidR="000C0681" w:rsidRPr="000C0681" w14:paraId="22370207" w14:textId="77777777" w:rsidTr="000C0681">
        <w:trPr>
          <w:trHeight w:val="610"/>
        </w:trPr>
        <w:tc>
          <w:tcPr>
            <w:tcW w:w="625" w:type="pct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tcMar>
              <w:left w:w="0" w:type="dxa"/>
              <w:right w:w="0" w:type="dxa"/>
            </w:tcMar>
            <w:vAlign w:val="bottom"/>
            <w:hideMark/>
          </w:tcPr>
          <w:p w14:paraId="06043E4C" w14:textId="77777777" w:rsid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  <w:t>Cross and</w:t>
            </w:r>
          </w:p>
          <w:p w14:paraId="7D24FA16" w14:textId="427462EF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  <w:t>Labels</w:t>
            </w: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tcMar>
              <w:left w:w="0" w:type="dxa"/>
              <w:right w:w="0" w:type="dxa"/>
            </w:tcMar>
            <w:vAlign w:val="bottom"/>
            <w:hideMark/>
          </w:tcPr>
          <w:p w14:paraId="0E9B1881" w14:textId="77777777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IN"/>
              </w:rPr>
              <w:t xml:space="preserve"> Red Males</w:t>
            </w: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tcMar>
              <w:left w:w="0" w:type="dxa"/>
              <w:right w:w="0" w:type="dxa"/>
            </w:tcMar>
            <w:vAlign w:val="bottom"/>
            <w:hideMark/>
          </w:tcPr>
          <w:p w14:paraId="6F07BFBD" w14:textId="77777777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IN"/>
              </w:rPr>
              <w:t xml:space="preserve"> Red Females</w:t>
            </w: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tcMar>
              <w:left w:w="0" w:type="dxa"/>
              <w:right w:w="0" w:type="dxa"/>
            </w:tcMar>
            <w:vAlign w:val="bottom"/>
            <w:hideMark/>
          </w:tcPr>
          <w:p w14:paraId="17539C51" w14:textId="77777777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IN"/>
              </w:rPr>
              <w:t xml:space="preserve"> White Males</w:t>
            </w: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tcMar>
              <w:left w:w="0" w:type="dxa"/>
              <w:right w:w="0" w:type="dxa"/>
            </w:tcMar>
            <w:vAlign w:val="bottom"/>
            <w:hideMark/>
          </w:tcPr>
          <w:p w14:paraId="7DA07D34" w14:textId="77777777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IN"/>
              </w:rPr>
              <w:t xml:space="preserve"> White Females</w:t>
            </w: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tcMar>
              <w:left w:w="0" w:type="dxa"/>
              <w:right w:w="0" w:type="dxa"/>
            </w:tcMar>
            <w:vAlign w:val="bottom"/>
            <w:hideMark/>
          </w:tcPr>
          <w:p w14:paraId="10F0336C" w14:textId="77777777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IN"/>
              </w:rPr>
              <w:t xml:space="preserve"> Scarlet Males</w:t>
            </w: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tcMar>
              <w:left w:w="0" w:type="dxa"/>
              <w:right w:w="0" w:type="dxa"/>
            </w:tcMar>
            <w:vAlign w:val="bottom"/>
            <w:hideMark/>
          </w:tcPr>
          <w:p w14:paraId="69F16FB4" w14:textId="77777777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IN"/>
              </w:rPr>
              <w:t xml:space="preserve"> Scarlet Females</w:t>
            </w: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tcMar>
              <w:left w:w="0" w:type="dxa"/>
              <w:right w:w="0" w:type="dxa"/>
            </w:tcMar>
            <w:vAlign w:val="bottom"/>
            <w:hideMark/>
          </w:tcPr>
          <w:p w14:paraId="627BCE28" w14:textId="42A0AF6B" w:rsid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IN"/>
              </w:rPr>
              <w:t>Roll</w:t>
            </w:r>
          </w:p>
          <w:p w14:paraId="6E573271" w14:textId="09718158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FFFFFF"/>
                <w:sz w:val="20"/>
                <w:szCs w:val="20"/>
                <w:lang w:eastAsia="en-IN"/>
              </w:rPr>
              <w:t>Total</w:t>
            </w:r>
          </w:p>
        </w:tc>
        <w:bookmarkStart w:id="0" w:name="_GoBack"/>
        <w:bookmarkEnd w:id="0"/>
      </w:tr>
      <w:tr w:rsidR="000C0681" w:rsidRPr="000C0681" w14:paraId="0E28CEBF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3558C74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1 RM WF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3FA03AC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96BCCE7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7A097A8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6E6C46D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E0A4C82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C25F8EF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7CBBD44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6D7C781E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E901E39" w14:textId="77777777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ms1816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9E44A5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6040EEC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4BD3320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95F1FBA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150F8E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A68FFE6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92DCF73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6A9B6952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B191527" w14:textId="77777777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ms1803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C4D558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DD80100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2AB43BB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F52119C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A7A5BC0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31E9290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6E998E6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18DA2800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72470B6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Sum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C04F4F8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536BBC9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3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FCF0B39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4EE778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B6D4128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969425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6230741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36</w:t>
            </w:r>
          </w:p>
        </w:tc>
      </w:tr>
      <w:tr w:rsidR="000C0681" w:rsidRPr="000C0681" w14:paraId="40B06BC5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43D443F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Expected ratio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D6FD9D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705B6E0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1455CB6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D026178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F623101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4FED4B2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F3288A2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0C0681" w:rsidRPr="000C0681" w14:paraId="4D531AD2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B2331E4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Expected values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03DE30E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13C40CB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18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F8E61C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18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4499AFC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6CB8172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831F2B1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F3848F1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36</w:t>
            </w:r>
          </w:p>
        </w:tc>
      </w:tr>
      <w:tr w:rsidR="000C0681" w:rsidRPr="000C0681" w14:paraId="486FDF8C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838B8E4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proofErr w:type="spellStart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hisq</w:t>
            </w:r>
            <w:proofErr w:type="spellEnd"/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319CB10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F8FDC30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16.05555556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CFED9D6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16.05555556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7F79A4A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0E707E2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A2664CE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DF62ED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32.11111111</w:t>
            </w:r>
          </w:p>
        </w:tc>
      </w:tr>
      <w:tr w:rsidR="000C0681" w:rsidRPr="000C0681" w14:paraId="79C53F97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6DFD7DA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Passed </w:t>
            </w:r>
            <w:proofErr w:type="spellStart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hisq</w:t>
            </w:r>
            <w:proofErr w:type="spellEnd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?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4687F71" w14:textId="77777777" w:rsidR="000C0681" w:rsidRPr="000C0681" w:rsidRDefault="000C0681" w:rsidP="000C06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FALSE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7EDE333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C31EA81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1FE1B92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C749F88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1190909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87C75F0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772D9D40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F258808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DE05E43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38D3BDC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C3E22C9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6C97E3D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AFCE8DE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37E461E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E54D2F3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C0681" w:rsidRPr="000C0681" w14:paraId="053E4B40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BF68C73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2 RM WF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C76D658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609BB25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E5D57BB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DFB59E0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EB3E861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6E68A69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558A854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3C002248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1D99A96" w14:textId="77777777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ms1803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40C3925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7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3F9134F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8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566B9DB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0F4DFA6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D34BC06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B1DE80E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55C2B92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1A14E6F1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C2FFE5E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Sum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83E50AA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17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9A94E9E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18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F39DA7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97EE39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3EEFCD1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2659E4A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F7657D9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35</w:t>
            </w:r>
          </w:p>
        </w:tc>
      </w:tr>
      <w:tr w:rsidR="000C0681" w:rsidRPr="000C0681" w14:paraId="2158AECF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EEC6D7D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Expected ratio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F312841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BE2294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E5605E0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52C12A2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6D3836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B65DDBE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DF8802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0C0681" w:rsidRPr="000C0681" w14:paraId="109675A3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2370AD9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Expected values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4A803E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8.7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CAA3298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8.7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863D94B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8.7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993F7A1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8.7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C8F85C0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90ADB4E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08C4742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4EDE812D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72BACB4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proofErr w:type="spellStart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hisq</w:t>
            </w:r>
            <w:proofErr w:type="spellEnd"/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18D61F6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6.864285714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7F3FBDA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6.864285714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61199BC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6.864285714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C439C55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6.864285714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8D15D52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2F5D09C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B509E88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27.45714286</w:t>
            </w:r>
          </w:p>
        </w:tc>
      </w:tr>
      <w:tr w:rsidR="000C0681" w:rsidRPr="000C0681" w14:paraId="087330E6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90E8DEA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Passed </w:t>
            </w:r>
            <w:proofErr w:type="spellStart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hisq</w:t>
            </w:r>
            <w:proofErr w:type="spellEnd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?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E67196E" w14:textId="77777777" w:rsidR="000C0681" w:rsidRPr="000C0681" w:rsidRDefault="000C0681" w:rsidP="000C06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FALSE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4477F7A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5F26874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F9DEAA7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83FF191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8232CE7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87E82F7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74E57079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627A200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97EA78C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AEEA5FE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062A5C5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37E1549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7037D7D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BF2292F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422C4D1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C0681" w:rsidRPr="000C0681" w14:paraId="3FA70DEA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118B730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1 WM RF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C386F33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C0ECB4C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E99FF4C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4E3D48A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35D6203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085E98E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C5DA59B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5C50DBDA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6CDA559" w14:textId="77777777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ms1816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A4D0AEC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9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8A8AD12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4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A043AE5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F54353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C8B3B0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4645B8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91817AB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4817DC88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50F2725" w14:textId="77777777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ms1803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15D6DF6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4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8506710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F8E8B7C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A89D02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402C27B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8EBB48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578D889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4C285C63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674224D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Sum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054B618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3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CDA938F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49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85B8A7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ADB2BC8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52B4E81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96F833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60941A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82</w:t>
            </w:r>
          </w:p>
        </w:tc>
      </w:tr>
      <w:tr w:rsidR="000C0681" w:rsidRPr="000C0681" w14:paraId="65462CE9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36D2F10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Expected ratio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EB33E45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D68C58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76E3ABC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AD019B5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C7725AC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1ED072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D378069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0C0681" w:rsidRPr="000C0681" w14:paraId="2C93F192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035CEA5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Expected values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B456E4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4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1A46791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4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B261458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EE758C0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C447CF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A7BDB70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C9E3640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4153A798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2A729FB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proofErr w:type="spellStart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hisq</w:t>
            </w:r>
            <w:proofErr w:type="spellEnd"/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202680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39.02439024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15D0F29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39.02439024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A1B6A16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8C1D82A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F8E74A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71D5F96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CE8FD8B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78.04878049</w:t>
            </w:r>
          </w:p>
        </w:tc>
      </w:tr>
      <w:tr w:rsidR="000C0681" w:rsidRPr="000C0681" w14:paraId="424F7CB4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15153DA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Passed </w:t>
            </w:r>
            <w:proofErr w:type="spellStart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hisq</w:t>
            </w:r>
            <w:proofErr w:type="spellEnd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?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80A9FAB" w14:textId="77777777" w:rsidR="000C0681" w:rsidRPr="000C0681" w:rsidRDefault="000C0681" w:rsidP="000C06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TRUE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A9C5C47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B8D04FB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C04EE52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4379129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2C8B5C7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8F24BB7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01701C45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E6FDB54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43E32D5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130DF0A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AE924F3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D3B5F75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9CA075D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6893800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9364134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C0681" w:rsidRPr="000C0681" w14:paraId="5159EEE9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4F93545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2 WM RF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77D665F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0CD0256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3DF5D15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B02BF2D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36D054D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87140A6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BCA0CCD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14B9808F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22F43B4" w14:textId="77777777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ms1816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A4508CF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56FE4C9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9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0A8DFF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9A4E4C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5E90B78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869D362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EDF39CF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2432EC40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B85B6EE" w14:textId="77777777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ms1803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3C79F2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9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C317B1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14B74EC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6D16696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A597536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4F28809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7599EEE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18C0A287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09E1A48" w14:textId="77777777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ms18109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C631D7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6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16F1C60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EA0722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C4835DB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946FDC8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382B8C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8F84D76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12B7FA4A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127D5C8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Sum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0413119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10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00564F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72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9FE821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2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3D16E98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48C869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E13889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E6B3AB5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198</w:t>
            </w:r>
          </w:p>
        </w:tc>
      </w:tr>
      <w:tr w:rsidR="000C0681" w:rsidRPr="000C0681" w14:paraId="38A3762B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70995C4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Expected ratio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5C3527A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13FD6BB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91D978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F4BF155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F76467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77ADF96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FE03D7B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0C0681" w:rsidRPr="000C0681" w14:paraId="1D935C8A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1F92B55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Expected values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F00424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49.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7FC8FD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99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F27EFEC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49.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A2BF40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33D4201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019E04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BBDDB4F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5E72670A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951D0C2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proofErr w:type="spellStart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hisq</w:t>
            </w:r>
            <w:proofErr w:type="spellEnd"/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2C265EA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47.52020202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6CC87C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95.04040404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F81482A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47.52020202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DBA448F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DE4D87F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F5262F8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6AB8DF9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190.0808081</w:t>
            </w:r>
          </w:p>
        </w:tc>
      </w:tr>
      <w:tr w:rsidR="000C0681" w:rsidRPr="000C0681" w14:paraId="611FE08E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5E7E5D0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Passed </w:t>
            </w:r>
            <w:proofErr w:type="spellStart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hisq</w:t>
            </w:r>
            <w:proofErr w:type="spellEnd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?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C684E15" w14:textId="77777777" w:rsidR="000C0681" w:rsidRPr="000C0681" w:rsidRDefault="000C0681" w:rsidP="000C06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FALSE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888363A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C950432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BCEC3B0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6360265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1068CCB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354391D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2CEBBE80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EF68B51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34B7332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08F3E06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24B4593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CB8C044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6B4BC74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EAEB77D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FC1E7F0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C0681" w:rsidRPr="000C0681" w14:paraId="52E92817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AF805F2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1 RM SF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808FFC3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C48B695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C912455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72B9F2E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F867A6F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513BC2F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12711F9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479B1DD3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5B3E1C2" w14:textId="77777777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lastRenderedPageBreak/>
              <w:t>ms1816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0E8A7E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87DBC8E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6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AB76E9F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A1BBE3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55C8EDB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AE149B8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FD5C95E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5F31BE37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4D3F91A" w14:textId="77777777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ms1803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3081EE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56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9976B0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0F29C6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667DF1B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9E70305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E6BCC7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88F5EB9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368B1A97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25B2A1C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Sum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E6B3DC0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84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32CD6D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44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A3A41F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8011DA9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DDBBC1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1CB2362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919317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128</w:t>
            </w:r>
          </w:p>
        </w:tc>
      </w:tr>
      <w:tr w:rsidR="000C0681" w:rsidRPr="000C0681" w14:paraId="4A2472F5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187D878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Expected ratio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3881D42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7D7202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2F9545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225046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1263D0F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3011BE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C9924C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0C0681" w:rsidRPr="000C0681" w14:paraId="54473994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35AEF4D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Expected values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29B5610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C41454F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64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F0CA299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2C6893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58B07AE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64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1B26C11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4E87116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7211180C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B78B26A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proofErr w:type="spellStart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hisq</w:t>
            </w:r>
            <w:proofErr w:type="spellEnd"/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0616991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41BD071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62.01562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A186721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5391BEE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AF1431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62.01562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4A89E9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3D8751A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124.03125</w:t>
            </w:r>
          </w:p>
        </w:tc>
      </w:tr>
      <w:tr w:rsidR="000C0681" w:rsidRPr="000C0681" w14:paraId="700B4A3E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4D467A4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Passed </w:t>
            </w:r>
            <w:proofErr w:type="spellStart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hisq</w:t>
            </w:r>
            <w:proofErr w:type="spellEnd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?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398CBFB" w14:textId="77777777" w:rsidR="000C0681" w:rsidRPr="000C0681" w:rsidRDefault="000C0681" w:rsidP="000C06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FALSE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7D62804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DC9CE09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1F20C09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DC463CD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2358199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9B9980F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5F42F18D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C2C21B5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4162041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FE02F10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67A3D4B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A8E6733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419DA3B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ED5E6F1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F099FC3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C0681" w:rsidRPr="000C0681" w14:paraId="435C014A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63995DA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2 RM SF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A3687B1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9004D51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BA30939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8A59FA8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4EAC29B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D386E3B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8E99092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0AADB6EE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BAA3BF7" w14:textId="77777777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ms1816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CCB4288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CC4200A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4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B0E0829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45BCF5C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12EB451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7C87499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7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02DDE15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105C7B0B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54F8022" w14:textId="77777777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ms1803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5F3709F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7343630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4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90FB2A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A452A4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A7494F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5832B56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4223BC9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3C2824E1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6E9137C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Sum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69D689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7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FC356CF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28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3E5FBC5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8F893BA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3481446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F3E82C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C2B820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114</w:t>
            </w:r>
          </w:p>
        </w:tc>
      </w:tr>
      <w:tr w:rsidR="000C0681" w:rsidRPr="000C0681" w14:paraId="4341E114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B1B9983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Expected ratio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CDD254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AEB39C1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D1386B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1240002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D212B49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C86723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CD7F0E9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0C0681" w:rsidRPr="000C0681" w14:paraId="3DFD49E0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1648C37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Expected values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963EC8E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28.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976BD82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28.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B50E75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9C8AB08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256405A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28.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1EF8CA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28.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DF36883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65AEC815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907D983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proofErr w:type="spellStart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hisq</w:t>
            </w:r>
            <w:proofErr w:type="spellEnd"/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D3046D6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26.53508772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01A6E30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26.53508772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101F76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37C6389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6035F0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26.53508772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A625F39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26.53508772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AEBDDF5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106.1403509</w:t>
            </w:r>
          </w:p>
        </w:tc>
      </w:tr>
      <w:tr w:rsidR="000C0681" w:rsidRPr="000C0681" w14:paraId="1208E962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D3EC3CA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Passed </w:t>
            </w:r>
            <w:proofErr w:type="spellStart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hisq</w:t>
            </w:r>
            <w:proofErr w:type="spellEnd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?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BEA0761" w14:textId="77777777" w:rsidR="000C0681" w:rsidRPr="000C0681" w:rsidRDefault="000C0681" w:rsidP="000C06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FALSE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C29FCC4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1D2ADAA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A5D3104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42E539F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04AED8E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5881E8D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5CD22AC2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AEE0620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86DFC4D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E74E76B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5DEDEB7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2131370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0DD5407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5ED6E0F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0A3F3F0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C0681" w:rsidRPr="000C0681" w14:paraId="788AAC9D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5BF35F6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1 SM RF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385DDE9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19EE853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8435FDE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BC18576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A29FA72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779EDE9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BA8DF48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5B03EC1F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B0CEC9B" w14:textId="77777777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ms1803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9DDF3F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2E515B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4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97FA050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0362728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888FA61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9FA34B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EC4B295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573E278F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08653FA" w14:textId="77777777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ms1816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C507B2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69279F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C5EB681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88C334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598F2E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7AB7145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7252661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4971BB10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6808E5E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Sum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CE2517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3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15C073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28E942A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2D6E36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8DEBF96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46896D0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B6E81AE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47</w:t>
            </w:r>
          </w:p>
        </w:tc>
      </w:tr>
      <w:tr w:rsidR="000C0681" w:rsidRPr="000C0681" w14:paraId="22863FC8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B224043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Expected ratio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C080FF2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C58AD4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0FD3C8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E0749C0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8A5349F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4E0AAEC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A0A26FA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0C0681" w:rsidRPr="000C0681" w14:paraId="0651AF55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34991E8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Expected values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86F383E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DCD5686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23.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97D2EC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277F81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F761B06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23.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0F76849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E686759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3DF3150C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6BFF5DF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proofErr w:type="spellStart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hisq</w:t>
            </w:r>
            <w:proofErr w:type="spellEnd"/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D48230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373EA01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21.54255319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0E4FFE1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C393A92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A88D918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21.54255319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EFD3055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233F2B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43.08510638</w:t>
            </w:r>
          </w:p>
        </w:tc>
      </w:tr>
      <w:tr w:rsidR="000C0681" w:rsidRPr="000C0681" w14:paraId="19B3FAEA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17B3A89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Passed </w:t>
            </w:r>
            <w:proofErr w:type="spellStart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hisq</w:t>
            </w:r>
            <w:proofErr w:type="spellEnd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?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F81770E" w14:textId="77777777" w:rsidR="000C0681" w:rsidRPr="000C0681" w:rsidRDefault="000C0681" w:rsidP="000C06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FALSE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4C13366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2DD8555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750C6FA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0EE2809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0B82A91F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E9EB5DF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590202B6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8ADA0C0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7FCB301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46BEB42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B2CF7CD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72B4F7C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39523FD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B924F85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625" w:type="pct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701540C" w14:textId="77777777" w:rsidR="000C0681" w:rsidRPr="000C0681" w:rsidRDefault="000C0681" w:rsidP="000C068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C0681" w:rsidRPr="000C0681" w14:paraId="49BF1CD1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D2EDC5B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2 SM RF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9C85989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61FCBBE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CD7EBE0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280BE86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01A05D4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15E6644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D8606C8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17B10F1A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3C16900" w14:textId="77777777" w:rsidR="000C0681" w:rsidRPr="000C0681" w:rsidRDefault="000C0681" w:rsidP="000C068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ms1803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DE5EE21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4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8ED4C9E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32A1212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A81307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92CABD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1C8CE1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F98102B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57CE02D9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E9D04E0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Sum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8D0FA90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34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429437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2E0D642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2C7E9AF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A5CBD48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2D663C6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5BE7CFE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47</w:t>
            </w:r>
          </w:p>
        </w:tc>
      </w:tr>
      <w:tr w:rsidR="000C0681" w:rsidRPr="000C0681" w14:paraId="45C581A8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5503239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Expected ratio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0A3840E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5C0DF4A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1E6EEC1B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06487F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BC03B56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8B125B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0C0681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F009E4B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0C0681" w:rsidRPr="000C0681" w14:paraId="6C097466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450BDEC6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Expected values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36E3C7A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11.7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712F966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23.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DF6993E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861BB89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86452B5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11.75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BC5BEB8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6C32984B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0C0681" w:rsidRPr="000C0681" w14:paraId="2557C3C9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1C35056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proofErr w:type="spellStart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hisq</w:t>
            </w:r>
            <w:proofErr w:type="spellEnd"/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7CEDC0A4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9.83510638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480445C5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19.67021277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6F56983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FDDA359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24D08897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9.835106383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6F14DB0D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tcMar>
              <w:left w:w="0" w:type="dxa"/>
              <w:right w:w="0" w:type="dxa"/>
            </w:tcMar>
            <w:vAlign w:val="bottom"/>
            <w:hideMark/>
          </w:tcPr>
          <w:p w14:paraId="0E246588" w14:textId="77777777" w:rsidR="000C0681" w:rsidRPr="000C0681" w:rsidRDefault="000C0681" w:rsidP="000C068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39.34042553</w:t>
            </w:r>
          </w:p>
        </w:tc>
      </w:tr>
      <w:tr w:rsidR="000C0681" w:rsidRPr="000C0681" w14:paraId="5E449E15" w14:textId="77777777" w:rsidTr="000C0681">
        <w:trPr>
          <w:trHeight w:val="290"/>
        </w:trPr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32FEC465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Passed </w:t>
            </w:r>
            <w:proofErr w:type="spellStart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hisq</w:t>
            </w:r>
            <w:proofErr w:type="spellEnd"/>
            <w:r w:rsidRPr="000C0681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?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2C13061" w14:textId="77777777" w:rsidR="000C0681" w:rsidRPr="000C0681" w:rsidRDefault="000C0681" w:rsidP="000C068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FALSE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869E355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1433BE0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B5CCDED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1254D6DD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5BC3A6FD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0" w:type="dxa"/>
              <w:right w:w="0" w:type="dxa"/>
            </w:tcMar>
            <w:vAlign w:val="bottom"/>
            <w:hideMark/>
          </w:tcPr>
          <w:p w14:paraId="7BEA156B" w14:textId="77777777" w:rsidR="000C0681" w:rsidRPr="000C0681" w:rsidRDefault="000C0681" w:rsidP="000C068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681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</w:tbl>
    <w:p w14:paraId="0D0C0113" w14:textId="690DB9DF" w:rsidR="00313514" w:rsidRPr="000C0681" w:rsidRDefault="00313514" w:rsidP="000C0681"/>
    <w:sectPr w:rsidR="00313514" w:rsidRPr="000C06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NLYwMTUGIktDIyUdpeDU4uLM/DyQAsNaAKpUml0sAAAA"/>
  </w:docVars>
  <w:rsids>
    <w:rsidRoot w:val="000C0681"/>
    <w:rsid w:val="000C0681"/>
    <w:rsid w:val="00313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93450"/>
  <w15:chartTrackingRefBased/>
  <w15:docId w15:val="{BB661610-7E07-4064-858F-AE606AF14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0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26</Words>
  <Characters>1862</Characters>
  <Application>Microsoft Office Word</Application>
  <DocSecurity>0</DocSecurity>
  <Lines>15</Lines>
  <Paragraphs>4</Paragraphs>
  <ScaleCrop>false</ScaleCrop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va Sambrani</dc:creator>
  <cp:keywords/>
  <dc:description/>
  <cp:lastModifiedBy>Dhruva Sambrani</cp:lastModifiedBy>
  <cp:revision>1</cp:revision>
  <dcterms:created xsi:type="dcterms:W3CDTF">2019-11-06T11:37:00Z</dcterms:created>
  <dcterms:modified xsi:type="dcterms:W3CDTF">2019-11-06T11:46:00Z</dcterms:modified>
</cp:coreProperties>
</file>